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ancer screening coverage: bowe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-7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8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ercentage of 5 year olds with experience of visually obvious dental deca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0662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8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New STI diagnoses per 100,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1823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3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spital admissions caused by unintentional and deliberate inju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88E3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7A64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2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9DFB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2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F3E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2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43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melessness - households in temporary accommod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A923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2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all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3A14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AAB4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8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ancer screening coverage: 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-70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BAE4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5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BAE4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4B35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7B45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6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41:33Z</dcterms:created>
  <dcterms:modified xsi:type="dcterms:W3CDTF">2022-12-05T11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